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3cbc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6:49Z</dcterms:created>
  <dcterms:modified xsi:type="dcterms:W3CDTF">2020-11-12T15:36:49Z</dcterms:modified>
</cp:coreProperties>
</file>